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606CC" w14:textId="77777777" w:rsidR="00447337" w:rsidRPr="009102D5" w:rsidRDefault="00447337" w:rsidP="00447337">
      <w:pPr>
        <w:pStyle w:val="Heading1"/>
        <w:spacing w:after="360"/>
        <w:rPr>
          <w:rFonts w:asciiTheme="minorHAnsi" w:hAnsiTheme="minorHAnsi" w:cstheme="minorHAnsi"/>
          <w:color w:val="002868"/>
          <w:sz w:val="40"/>
        </w:rPr>
      </w:pPr>
      <w:r w:rsidRPr="009102D5">
        <w:rPr>
          <w:rFonts w:asciiTheme="minorHAnsi" w:hAnsiTheme="minorHAnsi" w:cstheme="minorHAnsi"/>
          <w:color w:val="002868"/>
          <w:sz w:val="40"/>
        </w:rPr>
        <w:t>Requesting Hospital Chec</w:t>
      </w:r>
      <w:bookmarkStart w:id="0" w:name="_GoBack"/>
      <w:bookmarkEnd w:id="0"/>
      <w:r w:rsidRPr="009102D5">
        <w:rPr>
          <w:rFonts w:asciiTheme="minorHAnsi" w:hAnsiTheme="minorHAnsi" w:cstheme="minorHAnsi"/>
          <w:color w:val="002868"/>
          <w:sz w:val="40"/>
        </w:rPr>
        <w:t>klist for Sending and Receiving Provincial Ventilators</w:t>
      </w:r>
    </w:p>
    <w:p w14:paraId="0D7F70D1" w14:textId="77777777" w:rsidR="00447337" w:rsidRPr="0054340C" w:rsidRDefault="00447337" w:rsidP="00F463ED">
      <w:pPr>
        <w:spacing w:after="0"/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</w:pPr>
      <w:bookmarkStart w:id="1" w:name="_Toc17889069"/>
      <w:bookmarkStart w:id="2" w:name="_Toc17896926"/>
      <w:r w:rsidRPr="0054340C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To be completed upon receiving ventilator and prior to returning to Host Hospital</w:t>
      </w:r>
    </w:p>
    <w:p w14:paraId="6D17B7F2" w14:textId="77777777" w:rsidR="0054340C" w:rsidRPr="0054340C" w:rsidRDefault="0054340C" w:rsidP="00447337">
      <w:pPr>
        <w:spacing w:after="0" w:line="276" w:lineRule="auto"/>
        <w:rPr>
          <w:rFonts w:asciiTheme="minorHAnsi" w:eastAsia="Calibri" w:hAnsiTheme="minorHAnsi" w:cstheme="minorHAnsi"/>
          <w:b/>
          <w:sz w:val="24"/>
          <w:szCs w:val="24"/>
        </w:rPr>
      </w:pPr>
    </w:p>
    <w:p w14:paraId="41F8BDB1" w14:textId="77777777" w:rsidR="0054340C" w:rsidRPr="0054340C" w:rsidRDefault="00447337" w:rsidP="0054340C">
      <w:pPr>
        <w:spacing w:after="0"/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</w:pP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u w:val="single"/>
          <w:lang w:bidi="en-US"/>
        </w:rPr>
        <w:t>NOTE</w:t>
      </w: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>:  Requesting Hospital to contact Host Hospital Site Lead immediately, for repairs, malfunctions or damages to ventilators.</w:t>
      </w:r>
      <w:bookmarkEnd w:id="1"/>
      <w:bookmarkEnd w:id="2"/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 xml:space="preserve"> </w:t>
      </w:r>
    </w:p>
    <w:p w14:paraId="7E921606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4563E582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Date: </w:t>
      </w:r>
      <w:r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2468737C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56232BEB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Requesting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1E58C857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4F0A6FA5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5E69F610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2211BDF3" w14:textId="77777777" w:rsidR="0054340C" w:rsidRPr="0054340C" w:rsidRDefault="0054340C" w:rsidP="0054340C">
      <w:pPr>
        <w:spacing w:after="0"/>
        <w:jc w:val="center"/>
        <w:rPr>
          <w:rFonts w:asciiTheme="minorHAnsi" w:hAnsiTheme="minorHAnsi" w:cstheme="minorHAnsi"/>
          <w:b/>
          <w:i/>
          <w:sz w:val="24"/>
          <w:szCs w:val="24"/>
        </w:rPr>
      </w:pPr>
      <w:r w:rsidRPr="0054340C">
        <w:rPr>
          <w:rFonts w:asciiTheme="minorHAnsi" w:hAnsiTheme="minorHAnsi" w:cstheme="minorHAnsi"/>
          <w:b/>
          <w:i/>
          <w:sz w:val="24"/>
          <w:szCs w:val="24"/>
        </w:rPr>
        <w:t xml:space="preserve">Please complete one form per ventilator (to </w:t>
      </w:r>
      <w:proofErr w:type="gramStart"/>
      <w:r w:rsidRPr="0054340C">
        <w:rPr>
          <w:rFonts w:asciiTheme="minorHAnsi" w:hAnsiTheme="minorHAnsi" w:cstheme="minorHAnsi"/>
          <w:b/>
          <w:i/>
          <w:sz w:val="24"/>
          <w:szCs w:val="24"/>
        </w:rPr>
        <w:t>be filed</w:t>
      </w:r>
      <w:proofErr w:type="gramEnd"/>
      <w:r w:rsidRPr="0054340C">
        <w:rPr>
          <w:rFonts w:asciiTheme="minorHAnsi" w:hAnsiTheme="minorHAnsi" w:cstheme="minorHAnsi"/>
          <w:b/>
          <w:i/>
          <w:sz w:val="24"/>
          <w:szCs w:val="24"/>
        </w:rPr>
        <w:t xml:space="preserve"> at your hospital)</w:t>
      </w:r>
    </w:p>
    <w:p w14:paraId="1DB0C99A" w14:textId="77777777" w:rsidR="0054340C" w:rsidRPr="0054340C" w:rsidRDefault="0054340C" w:rsidP="0054340C">
      <w:pPr>
        <w:spacing w:after="0" w:line="276" w:lineRule="auto"/>
        <w:jc w:val="center"/>
        <w:rPr>
          <w:rFonts w:asciiTheme="minorHAnsi" w:eastAsia="Arial Unicode MS" w:hAnsiTheme="minorHAnsi" w:cstheme="minorHAnsi"/>
          <w:color w:val="000000"/>
          <w:sz w:val="22"/>
          <w:szCs w:val="22"/>
          <w:lang w:bidi="en-US"/>
        </w:rPr>
      </w:pPr>
    </w:p>
    <w:p w14:paraId="2232E6DF" w14:textId="77777777" w:rsidR="0054340C" w:rsidRPr="0054340C" w:rsidRDefault="0054340C" w:rsidP="0054340C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Ventilator being (check one):  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54340C" w:rsidRPr="0032663A" w14:paraId="4A1E3149" w14:textId="77777777" w:rsidTr="009102D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15CFCF42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604ECD13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Contact Name and Number</w:t>
            </w:r>
          </w:p>
        </w:tc>
      </w:tr>
      <w:tr w:rsidR="0054340C" w:rsidRPr="0032663A" w14:paraId="4499B551" w14:textId="77777777" w:rsidTr="005C3218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0355A021" w14:textId="77777777"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6ECC6F7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54340C" w:rsidRPr="0032663A" w14:paraId="3D71624D" w14:textId="77777777" w:rsidTr="009102D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7CDB81F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0A1D52FC" w14:textId="42A4A1AB" w:rsidR="0054340C" w:rsidRPr="00192585" w:rsidRDefault="0054340C" w:rsidP="00192585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3"/>
                <w:szCs w:val="23"/>
              </w:rPr>
            </w:pP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(</w:t>
            </w:r>
            <w:proofErr w:type="spellStart"/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Airvo</w:t>
            </w:r>
            <w:proofErr w:type="spellEnd"/>
            <w:r w:rsidR="006522E2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2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, 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AVEA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Bella Vista, </w:t>
            </w:r>
            <w:proofErr w:type="spellStart"/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Carescape</w:t>
            </w:r>
            <w:proofErr w:type="spellEnd"/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R860, 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Evita XL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Hamilton T1, 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PB 840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Servo-N</w:t>
            </w:r>
            <w:r w:rsidR="00A170C7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Servo-U, V500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2205393B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54340C" w:rsidRPr="0032663A" w14:paraId="06305039" w14:textId="77777777" w:rsidTr="005C3218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41D503F5" w14:textId="77777777"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24059BA2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54340C" w:rsidRPr="0032663A" w14:paraId="318E5E3A" w14:textId="77777777" w:rsidTr="009102D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0682614B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52DB31C4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E111CE5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54340C" w:rsidRPr="0032663A" w:rsidDel="002F3CD1" w14:paraId="7BDE57A6" w14:textId="77777777" w:rsidTr="005C3218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3DC1932A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46377FA9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5A294238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p w14:paraId="1BD57E6F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68601701" w14:textId="77777777" w:rsidR="002B607C" w:rsidRPr="00AD17AD" w:rsidRDefault="002B607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54340C" w:rsidRPr="00A73830" w14:paraId="6B8583C6" w14:textId="77777777" w:rsidTr="00401A2F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95F616C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6B2940D3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28A8E1A1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71E4A471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54340C" w:rsidRPr="00BE1F99" w14:paraId="25287182" w14:textId="77777777" w:rsidTr="005C3218">
        <w:trPr>
          <w:trHeight w:val="283"/>
        </w:trPr>
        <w:tc>
          <w:tcPr>
            <w:tcW w:w="4390" w:type="dxa"/>
          </w:tcPr>
          <w:p w14:paraId="7C1D4587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0A013CF7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</w:t>
            </w:r>
          </w:p>
        </w:tc>
        <w:tc>
          <w:tcPr>
            <w:tcW w:w="1134" w:type="dxa"/>
          </w:tcPr>
          <w:p w14:paraId="6C8C7903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40B6B83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14:paraId="65ECF406" w14:textId="77777777" w:rsidTr="005C3218">
        <w:trPr>
          <w:trHeight w:val="283"/>
        </w:trPr>
        <w:tc>
          <w:tcPr>
            <w:tcW w:w="4390" w:type="dxa"/>
          </w:tcPr>
          <w:p w14:paraId="1B9757CE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Wipe down ventilator with hospital approved cleaning solution</w:t>
            </w:r>
          </w:p>
        </w:tc>
        <w:tc>
          <w:tcPr>
            <w:tcW w:w="3260" w:type="dxa"/>
          </w:tcPr>
          <w:p w14:paraId="18102991" w14:textId="77777777" w:rsidR="0054340C" w:rsidRPr="00F463ED" w:rsidRDefault="00487617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F176E33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0EB8228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14:paraId="5DB9D0F1" w14:textId="77777777" w:rsidTr="005C3218">
        <w:trPr>
          <w:trHeight w:val="283"/>
        </w:trPr>
        <w:tc>
          <w:tcPr>
            <w:tcW w:w="4390" w:type="dxa"/>
          </w:tcPr>
          <w:p w14:paraId="4E5A6C90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Biomedical electrical check</w:t>
            </w:r>
          </w:p>
        </w:tc>
        <w:tc>
          <w:tcPr>
            <w:tcW w:w="3260" w:type="dxa"/>
          </w:tcPr>
          <w:p w14:paraId="7E03A235" w14:textId="77777777" w:rsidR="0054340C" w:rsidRPr="00F463ED" w:rsidRDefault="00487617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260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27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6C72B98C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451817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5867CB5D" w14:textId="77777777" w:rsidTr="005C3218">
        <w:trPr>
          <w:trHeight w:val="283"/>
        </w:trPr>
        <w:tc>
          <w:tcPr>
            <w:tcW w:w="4390" w:type="dxa"/>
          </w:tcPr>
          <w:p w14:paraId="3C919C4C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3925D4EB" w14:textId="77777777" w:rsidR="00F463ED" w:rsidRPr="00F463ED" w:rsidRDefault="00487617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5847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13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419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7B6615E2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6626921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26CEEC0D" w14:textId="77777777" w:rsidTr="005C3218">
        <w:trPr>
          <w:trHeight w:val="283"/>
        </w:trPr>
        <w:tc>
          <w:tcPr>
            <w:tcW w:w="4390" w:type="dxa"/>
          </w:tcPr>
          <w:p w14:paraId="20F1875A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CE255FE" w14:textId="77777777" w:rsidR="00F463ED" w:rsidRPr="00F463ED" w:rsidRDefault="00487617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05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5570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7661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4209EA5C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1709348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42775697" w14:textId="77777777" w:rsidTr="005C3218">
        <w:trPr>
          <w:trHeight w:val="283"/>
        </w:trPr>
        <w:tc>
          <w:tcPr>
            <w:tcW w:w="4390" w:type="dxa"/>
          </w:tcPr>
          <w:p w14:paraId="6B427FB8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712A9D3E" w14:textId="77777777" w:rsidR="00F463ED" w:rsidRPr="00F463ED" w:rsidRDefault="00487617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0ADF46D7" w14:textId="5F6F30FD" w:rsidR="00F463ED" w:rsidRPr="00F463ED" w:rsidRDefault="00AB39CA" w:rsidP="00AB39CA">
            <w:pPr>
              <w:pStyle w:val="Header"/>
              <w:tabs>
                <w:tab w:val="clear" w:pos="4320"/>
                <w:tab w:val="clear" w:pos="8640"/>
                <w:tab w:val="left" w:pos="870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1276" w:type="dxa"/>
          </w:tcPr>
          <w:p w14:paraId="32AD6E90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5CA50331" w14:textId="77777777" w:rsidTr="005C3218">
        <w:trPr>
          <w:trHeight w:val="283"/>
        </w:trPr>
        <w:tc>
          <w:tcPr>
            <w:tcW w:w="4390" w:type="dxa"/>
          </w:tcPr>
          <w:p w14:paraId="7741B53F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Scratches or damage on display field/screen </w:t>
            </w:r>
          </w:p>
        </w:tc>
        <w:tc>
          <w:tcPr>
            <w:tcW w:w="3260" w:type="dxa"/>
          </w:tcPr>
          <w:p w14:paraId="2ED31C49" w14:textId="77777777" w:rsidR="00F463ED" w:rsidRPr="00F463ED" w:rsidRDefault="00487617" w:rsidP="00F463ED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8270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042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___</w:t>
            </w:r>
          </w:p>
        </w:tc>
        <w:tc>
          <w:tcPr>
            <w:tcW w:w="1134" w:type="dxa"/>
          </w:tcPr>
          <w:p w14:paraId="73F0F3A9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DC07DBF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B8DE9CE" w14:textId="77777777" w:rsidTr="005C3218">
        <w:trPr>
          <w:trHeight w:val="283"/>
        </w:trPr>
        <w:tc>
          <w:tcPr>
            <w:tcW w:w="4390" w:type="dxa"/>
          </w:tcPr>
          <w:p w14:paraId="43EEC6C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3A4C987C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3389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409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27829ED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91591F9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61AA441" w14:textId="77777777" w:rsidTr="005C3218">
        <w:trPr>
          <w:trHeight w:val="283"/>
        </w:trPr>
        <w:tc>
          <w:tcPr>
            <w:tcW w:w="4390" w:type="dxa"/>
          </w:tcPr>
          <w:p w14:paraId="7E4F5056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atient circuit arm attached</w:t>
            </w:r>
          </w:p>
        </w:tc>
        <w:tc>
          <w:tcPr>
            <w:tcW w:w="3260" w:type="dxa"/>
          </w:tcPr>
          <w:p w14:paraId="43C9DE8A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7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17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26B322B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57073E3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8DE5D44" w14:textId="77777777" w:rsidTr="005C3218">
        <w:trPr>
          <w:trHeight w:val="283"/>
        </w:trPr>
        <w:tc>
          <w:tcPr>
            <w:tcW w:w="4390" w:type="dxa"/>
          </w:tcPr>
          <w:p w14:paraId="571C34D1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14:paraId="702322A5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042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3208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0EF5034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88BDE5C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3224C40E" w14:textId="77777777" w:rsidTr="005C3218">
        <w:trPr>
          <w:trHeight w:val="283"/>
        </w:trPr>
        <w:tc>
          <w:tcPr>
            <w:tcW w:w="4390" w:type="dxa"/>
          </w:tcPr>
          <w:p w14:paraId="65ACDE7B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14:paraId="33DFFA4A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0182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3032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291A80C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8E8B2EC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16AFC4F6" w14:textId="77777777" w:rsidTr="005C3218">
        <w:trPr>
          <w:trHeight w:val="283"/>
        </w:trPr>
        <w:tc>
          <w:tcPr>
            <w:tcW w:w="4390" w:type="dxa"/>
          </w:tcPr>
          <w:p w14:paraId="4782090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62A1375E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473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000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5DD60B94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872552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7BB0307D" w14:textId="77777777" w:rsidTr="005C3218">
        <w:trPr>
          <w:trHeight w:val="283"/>
        </w:trPr>
        <w:tc>
          <w:tcPr>
            <w:tcW w:w="4390" w:type="dxa"/>
          </w:tcPr>
          <w:p w14:paraId="7023C2BE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26F2E7C3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111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1698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4FB1FDAE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A5DCDE1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FBFD641" w14:textId="77777777" w:rsidTr="005C3218">
        <w:trPr>
          <w:trHeight w:val="283"/>
        </w:trPr>
        <w:tc>
          <w:tcPr>
            <w:tcW w:w="4390" w:type="dxa"/>
          </w:tcPr>
          <w:p w14:paraId="3141201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2A784BB3" w14:textId="77777777" w:rsidR="002B607C" w:rsidRPr="00F463ED" w:rsidRDefault="00487617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9339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8145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8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63FCE0D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4AE854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ABD4B88" w14:textId="77777777" w:rsidTr="005C3218">
        <w:trPr>
          <w:trHeight w:val="283"/>
        </w:trPr>
        <w:tc>
          <w:tcPr>
            <w:tcW w:w="4390" w:type="dxa"/>
          </w:tcPr>
          <w:p w14:paraId="4D8B394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14:paraId="71214570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711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937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2471C211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B2EBAB3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D205BB8" w14:textId="77777777" w:rsidTr="005C3218">
        <w:trPr>
          <w:trHeight w:val="283"/>
        </w:trPr>
        <w:tc>
          <w:tcPr>
            <w:tcW w:w="4390" w:type="dxa"/>
          </w:tcPr>
          <w:p w14:paraId="1B07667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F463ED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05F2B6B4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043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2285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4B57D834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40E214E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4DA48FEE" w14:textId="77777777" w:rsidTr="005C3218">
        <w:trPr>
          <w:trHeight w:val="283"/>
        </w:trPr>
        <w:tc>
          <w:tcPr>
            <w:tcW w:w="4390" w:type="dxa"/>
          </w:tcPr>
          <w:p w14:paraId="4D6B660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2C35FF9F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9330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752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 ____</w:t>
            </w:r>
          </w:p>
        </w:tc>
        <w:tc>
          <w:tcPr>
            <w:tcW w:w="1134" w:type="dxa"/>
          </w:tcPr>
          <w:p w14:paraId="2E9C51E0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DFDD36B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CACCBBB" w14:textId="77777777" w:rsidTr="005C3218">
        <w:trPr>
          <w:trHeight w:val="283"/>
        </w:trPr>
        <w:tc>
          <w:tcPr>
            <w:tcW w:w="4390" w:type="dxa"/>
          </w:tcPr>
          <w:p w14:paraId="3D32720E" w14:textId="77777777" w:rsidR="002B607C" w:rsidRPr="00F463ED" w:rsidRDefault="002B607C" w:rsidP="002B607C">
            <w:pPr>
              <w:tabs>
                <w:tab w:val="left" w:pos="2730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Circuits/pots returned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534E5FB2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9441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621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Returned  ____</w:t>
            </w:r>
          </w:p>
        </w:tc>
        <w:tc>
          <w:tcPr>
            <w:tcW w:w="1134" w:type="dxa"/>
          </w:tcPr>
          <w:p w14:paraId="00BA1CFD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F6C9E8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77C9DF8" w14:textId="77777777" w:rsidTr="005C3218">
        <w:trPr>
          <w:trHeight w:val="283"/>
        </w:trPr>
        <w:tc>
          <w:tcPr>
            <w:tcW w:w="4390" w:type="dxa"/>
          </w:tcPr>
          <w:p w14:paraId="6C10B37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57C13FE8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0372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8198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____</w:t>
            </w:r>
          </w:p>
        </w:tc>
        <w:tc>
          <w:tcPr>
            <w:tcW w:w="1134" w:type="dxa"/>
          </w:tcPr>
          <w:p w14:paraId="2BBD8E4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2093D2D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C9B387E" w14:textId="77777777" w:rsidTr="005C3218">
        <w:trPr>
          <w:trHeight w:val="283"/>
        </w:trPr>
        <w:tc>
          <w:tcPr>
            <w:tcW w:w="4390" w:type="dxa"/>
          </w:tcPr>
          <w:p w14:paraId="62C51CE4" w14:textId="6DDD63BA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Heated Expiratory filter </w:t>
            </w:r>
            <w:r w:rsidR="008C14B1">
              <w:rPr>
                <w:rFonts w:asciiTheme="minorHAnsi" w:hAnsiTheme="minorHAnsi" w:cstheme="minorHAnsi"/>
                <w:sz w:val="22"/>
                <w:szCs w:val="22"/>
              </w:rPr>
              <w:t>(if applicable)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sent</w:t>
            </w:r>
          </w:p>
        </w:tc>
        <w:tc>
          <w:tcPr>
            <w:tcW w:w="3260" w:type="dxa"/>
          </w:tcPr>
          <w:p w14:paraId="3EF242F3" w14:textId="77777777" w:rsidR="002B607C" w:rsidRPr="00F463ED" w:rsidRDefault="00487617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828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199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9035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6EFF423C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19CEF75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7ED5B15B" w14:textId="77777777" w:rsidTr="005C3218">
        <w:trPr>
          <w:trHeight w:val="283"/>
        </w:trPr>
        <w:tc>
          <w:tcPr>
            <w:tcW w:w="4390" w:type="dxa"/>
          </w:tcPr>
          <w:p w14:paraId="39D2FD36" w14:textId="30508621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piratory filter </w:t>
            </w:r>
            <w:r w:rsidR="008C14B1">
              <w:rPr>
                <w:rFonts w:asciiTheme="minorHAnsi" w:hAnsiTheme="minorHAnsi" w:cstheme="minorHAnsi"/>
                <w:sz w:val="22"/>
                <w:szCs w:val="22"/>
              </w:rPr>
              <w:t xml:space="preserve">for ventilator 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sent</w:t>
            </w:r>
          </w:p>
        </w:tc>
        <w:tc>
          <w:tcPr>
            <w:tcW w:w="3260" w:type="dxa"/>
          </w:tcPr>
          <w:p w14:paraId="6E48C65F" w14:textId="77777777" w:rsidR="002B607C" w:rsidRPr="00F463ED" w:rsidRDefault="00487617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6076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113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412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78EF2ED5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AE49931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F027DF4" w14:textId="77777777" w:rsidTr="005C3218">
        <w:trPr>
          <w:trHeight w:val="283"/>
        </w:trPr>
        <w:tc>
          <w:tcPr>
            <w:tcW w:w="4390" w:type="dxa"/>
          </w:tcPr>
          <w:p w14:paraId="2589312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1B2EC483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9629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4129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6C35A34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C63595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08F15E4" w14:textId="77777777" w:rsidTr="005C3218">
        <w:trPr>
          <w:trHeight w:val="283"/>
        </w:trPr>
        <w:tc>
          <w:tcPr>
            <w:tcW w:w="4390" w:type="dxa"/>
          </w:tcPr>
          <w:p w14:paraId="0DA6D7E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54B57FB9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5583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9555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51F1CEF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49EF0F7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3F55BFC9" w14:textId="77777777" w:rsidTr="005C3218">
        <w:trPr>
          <w:trHeight w:val="283"/>
        </w:trPr>
        <w:tc>
          <w:tcPr>
            <w:tcW w:w="4390" w:type="dxa"/>
          </w:tcPr>
          <w:p w14:paraId="2C477D5B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14:paraId="4DA0E85F" w14:textId="77777777" w:rsidR="002B607C" w:rsidRPr="00F463ED" w:rsidRDefault="00487617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2899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344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0FF55F6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E9182DA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57AB4CA6" w14:textId="77777777" w:rsidR="00447337" w:rsidRPr="00AD17AD" w:rsidRDefault="00447337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F463ED" w:rsidRPr="00272495" w14:paraId="40E681AB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1A852D8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17F20CF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551A4DBC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6D250966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9A70F32" w14:textId="77777777" w:rsidTr="005C3218">
        <w:trPr>
          <w:trHeight w:val="440"/>
        </w:trPr>
        <w:tc>
          <w:tcPr>
            <w:tcW w:w="4343" w:type="dxa"/>
            <w:vAlign w:val="center"/>
          </w:tcPr>
          <w:p w14:paraId="66096173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0EC5AF0" w14:textId="77777777" w:rsidR="00F463ED" w:rsidRPr="00490F1C" w:rsidRDefault="00487617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6695AB7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2C9FACB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6395AD59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58FEB5A6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3E8B7BE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081CCAD3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39DB0D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4504FD8" w14:textId="77777777" w:rsidTr="00AE2BF7">
        <w:trPr>
          <w:trHeight w:val="440"/>
        </w:trPr>
        <w:tc>
          <w:tcPr>
            <w:tcW w:w="4343" w:type="dxa"/>
            <w:vAlign w:val="center"/>
          </w:tcPr>
          <w:p w14:paraId="00282499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F10BF53" w14:textId="77777777" w:rsidR="00F463ED" w:rsidRPr="00490F1C" w:rsidRDefault="00487617" w:rsidP="00AE2BF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BF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6088A067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747E820E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33731A0F" w14:textId="77777777" w:rsidTr="009102D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0813D59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7BF56CDF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115EAC9D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7810B16A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0B8FCF26" w14:textId="77777777" w:rsidTr="005C3218">
        <w:trPr>
          <w:trHeight w:val="413"/>
        </w:trPr>
        <w:tc>
          <w:tcPr>
            <w:tcW w:w="4343" w:type="dxa"/>
            <w:vAlign w:val="center"/>
          </w:tcPr>
          <w:p w14:paraId="61BB7050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ED0961C" w14:textId="77777777" w:rsidR="00F463ED" w:rsidRPr="00490F1C" w:rsidRDefault="00487617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31BA356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6655FB1F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70A9416" w14:textId="77777777" w:rsidR="00F463ED" w:rsidRPr="00447337" w:rsidRDefault="00F463ED" w:rsidP="00447337">
      <w:pPr>
        <w:spacing w:after="0"/>
        <w:rPr>
          <w:rFonts w:ascii="Arial" w:hAnsi="Arial" w:cs="Arial"/>
          <w:vanish/>
          <w:sz w:val="22"/>
          <w:szCs w:val="24"/>
        </w:rPr>
      </w:pPr>
    </w:p>
    <w:p w14:paraId="5BDFDB12" w14:textId="77777777" w:rsidR="00447337" w:rsidRPr="00447337" w:rsidRDefault="00447337" w:rsidP="00447337">
      <w:pPr>
        <w:spacing w:after="0" w:line="360" w:lineRule="auto"/>
        <w:ind w:left="360"/>
        <w:rPr>
          <w:rFonts w:ascii="Arial" w:hAnsi="Arial" w:cs="Arial"/>
          <w:b/>
          <w:sz w:val="22"/>
          <w:szCs w:val="24"/>
        </w:rPr>
      </w:pPr>
    </w:p>
    <w:p w14:paraId="35E41B87" w14:textId="77777777" w:rsidR="00F463ED" w:rsidRPr="00896C91" w:rsidRDefault="00F463ED" w:rsidP="00F463ED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 xml:space="preserve">This form </w:t>
      </w:r>
      <w:proofErr w:type="gramStart"/>
      <w:r w:rsidRPr="00896C91">
        <w:rPr>
          <w:rFonts w:asciiTheme="minorHAnsi" w:hAnsiTheme="minorHAnsi" w:cs="Arial"/>
          <w:b/>
          <w:sz w:val="24"/>
          <w:szCs w:val="24"/>
        </w:rPr>
        <w:t>was completed</w:t>
      </w:r>
      <w:proofErr w:type="gramEnd"/>
      <w:r w:rsidRPr="00896C91">
        <w:rPr>
          <w:rFonts w:asciiTheme="minorHAnsi" w:hAnsiTheme="minorHAnsi" w:cs="Arial"/>
          <w:b/>
          <w:sz w:val="24"/>
          <w:szCs w:val="24"/>
        </w:rPr>
        <w:t xml:space="preserve"> by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F463ED" w:rsidRPr="00896C91" w14:paraId="3D107CD1" w14:textId="77777777" w:rsidTr="002B607C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0B00E9A8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F463ED" w:rsidRPr="00896C91" w14:paraId="135F0F9F" w14:textId="77777777" w:rsidTr="002B607C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C912CE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45EA1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F463ED" w:rsidRPr="00896C91" w14:paraId="3E0CA006" w14:textId="77777777" w:rsidTr="002B607C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40E7050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8B535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14:paraId="0563E412" w14:textId="77777777" w:rsidR="001913F0" w:rsidRPr="00447337" w:rsidRDefault="00487617" w:rsidP="0056012E">
      <w:pPr>
        <w:rPr>
          <w:sz w:val="18"/>
        </w:rPr>
      </w:pPr>
    </w:p>
    <w:sectPr w:rsidR="001913F0" w:rsidRPr="00447337" w:rsidSect="00F463ED">
      <w:footerReference w:type="default" r:id="rId6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E2296" w14:textId="77777777" w:rsidR="00447337" w:rsidRDefault="00447337" w:rsidP="00447337">
      <w:pPr>
        <w:spacing w:after="0"/>
      </w:pPr>
      <w:r>
        <w:separator/>
      </w:r>
    </w:p>
  </w:endnote>
  <w:endnote w:type="continuationSeparator" w:id="0">
    <w:p w14:paraId="421192AA" w14:textId="77777777" w:rsidR="00447337" w:rsidRDefault="00447337" w:rsidP="0044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30CF9" w14:textId="37B0BBC1" w:rsidR="00447337" w:rsidRPr="00F463ED" w:rsidRDefault="005C463C">
    <w:pPr>
      <w:pStyle w:val="Footer"/>
      <w:rPr>
        <w:rFonts w:asciiTheme="minorHAnsi" w:hAnsiTheme="minorHAnsi" w:cstheme="minorHAnsi"/>
        <w:sz w:val="22"/>
      </w:rPr>
    </w:pPr>
    <w:r w:rsidRPr="005C463C">
      <w:rPr>
        <w:rFonts w:asciiTheme="minorHAnsi" w:hAnsiTheme="minorHAnsi" w:cstheme="minorHAnsi"/>
        <w:noProof/>
        <w:sz w:val="22"/>
        <w:lang w:val="en-CA" w:eastAsia="en-CA"/>
      </w:rPr>
      <w:drawing>
        <wp:anchor distT="0" distB="0" distL="114300" distR="114300" simplePos="0" relativeHeight="251658240" behindDoc="1" locked="0" layoutInCell="1" allowOverlap="1" wp14:anchorId="38A3C8E3" wp14:editId="4C598746">
          <wp:simplePos x="0" y="0"/>
          <wp:positionH relativeFrom="column">
            <wp:posOffset>4581525</wp:posOffset>
          </wp:positionH>
          <wp:positionV relativeFrom="paragraph">
            <wp:posOffset>-141605</wp:posOffset>
          </wp:positionV>
          <wp:extent cx="1767359" cy="529200"/>
          <wp:effectExtent l="0" t="0" r="4445" b="4445"/>
          <wp:wrapTight wrapText="bothSides">
            <wp:wrapPolygon edited="0">
              <wp:start x="0" y="0"/>
              <wp:lineTo x="0" y="21004"/>
              <wp:lineTo x="21421" y="21004"/>
              <wp:lineTo x="2142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359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57F8">
      <w:rPr>
        <w:rFonts w:asciiTheme="minorHAnsi" w:hAnsiTheme="minorHAnsi" w:cstheme="minorHAnsi"/>
        <w:sz w:val="22"/>
      </w:rPr>
      <w:t xml:space="preserve">Updated: </w:t>
    </w:r>
    <w:r w:rsidR="00192585">
      <w:rPr>
        <w:rFonts w:asciiTheme="minorHAnsi" w:hAnsiTheme="minorHAnsi" w:cstheme="minorHAnsi"/>
        <w:sz w:val="22"/>
      </w:rPr>
      <w:t>April 15</w:t>
    </w:r>
    <w:r w:rsidR="00B67923">
      <w:rPr>
        <w:rFonts w:asciiTheme="minorHAnsi" w:hAnsiTheme="minorHAnsi" w:cstheme="minorHAnsi"/>
        <w:sz w:val="22"/>
      </w:rPr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12A81" w14:textId="77777777" w:rsidR="00447337" w:rsidRDefault="00447337" w:rsidP="00447337">
      <w:pPr>
        <w:spacing w:after="0"/>
      </w:pPr>
      <w:r>
        <w:separator/>
      </w:r>
    </w:p>
  </w:footnote>
  <w:footnote w:type="continuationSeparator" w:id="0">
    <w:p w14:paraId="0A5C6EA7" w14:textId="77777777" w:rsidR="00447337" w:rsidRDefault="00447337" w:rsidP="0044733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7Q0Mzc3BQIjEyUdpeDU4uLM/DyQAkPDWgDlXvDJLQAAAA=="/>
  </w:docVars>
  <w:rsids>
    <w:rsidRoot w:val="00447337"/>
    <w:rsid w:val="00192585"/>
    <w:rsid w:val="002B607C"/>
    <w:rsid w:val="00317CCD"/>
    <w:rsid w:val="0033669C"/>
    <w:rsid w:val="00383213"/>
    <w:rsid w:val="004000BF"/>
    <w:rsid w:val="00401A2F"/>
    <w:rsid w:val="00447337"/>
    <w:rsid w:val="00487617"/>
    <w:rsid w:val="0054340C"/>
    <w:rsid w:val="0056012E"/>
    <w:rsid w:val="005C463C"/>
    <w:rsid w:val="006522E2"/>
    <w:rsid w:val="008C14B1"/>
    <w:rsid w:val="009102D5"/>
    <w:rsid w:val="00A170C7"/>
    <w:rsid w:val="00AB39CA"/>
    <w:rsid w:val="00AE2BF7"/>
    <w:rsid w:val="00B67923"/>
    <w:rsid w:val="00D857F8"/>
    <w:rsid w:val="00EC30E6"/>
    <w:rsid w:val="00F4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A4E42E"/>
  <w15:chartTrackingRefBased/>
  <w15:docId w15:val="{4CDAFDDB-9BCF-4E91-828D-D08D694B5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7337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447337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7337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473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73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54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Maria</dc:creator>
  <cp:keywords/>
  <dc:description/>
  <cp:lastModifiedBy>Muscat, Kristina</cp:lastModifiedBy>
  <cp:revision>7</cp:revision>
  <cp:lastPrinted>2021-04-16T14:48:00Z</cp:lastPrinted>
  <dcterms:created xsi:type="dcterms:W3CDTF">2021-04-15T13:13:00Z</dcterms:created>
  <dcterms:modified xsi:type="dcterms:W3CDTF">2021-04-16T14:50:00Z</dcterms:modified>
</cp:coreProperties>
</file>